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A3DEE" w14:textId="1426BF14" w:rsidR="00D74500" w:rsidRDefault="00D74500">
      <w:r>
        <w:t>Part 6</w:t>
      </w:r>
      <w:r w:rsidR="00697650">
        <w:t>.</w:t>
      </w:r>
      <w:bookmarkStart w:id="0" w:name="_GoBack"/>
      <w:bookmarkEnd w:id="0"/>
      <w:r>
        <w:t xml:space="preserve"> of Project Report</w:t>
      </w:r>
      <w:r w:rsidR="00F9542B">
        <w:t>:</w:t>
      </w:r>
    </w:p>
    <w:p w14:paraId="565054C6" w14:textId="77777777" w:rsidR="00D74500" w:rsidRDefault="00D7450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4715"/>
        <w:gridCol w:w="2372"/>
      </w:tblGrid>
      <w:tr w:rsidR="00690DBD" w14:paraId="3BAE2298" w14:textId="77777777" w:rsidTr="00360988">
        <w:tc>
          <w:tcPr>
            <w:tcW w:w="2263" w:type="dxa"/>
          </w:tcPr>
          <w:p w14:paraId="782C2A62" w14:textId="122E602A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>Test file</w:t>
            </w:r>
          </w:p>
        </w:tc>
        <w:tc>
          <w:tcPr>
            <w:tcW w:w="4715" w:type="dxa"/>
          </w:tcPr>
          <w:p w14:paraId="5162F254" w14:textId="624DADA0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>Description</w:t>
            </w:r>
          </w:p>
        </w:tc>
        <w:tc>
          <w:tcPr>
            <w:tcW w:w="2372" w:type="dxa"/>
          </w:tcPr>
          <w:p w14:paraId="5BF75CC0" w14:textId="6AF178FC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 xml:space="preserve"> Passed </w:t>
            </w:r>
          </w:p>
        </w:tc>
      </w:tr>
      <w:tr w:rsidR="00690DBD" w:rsidRPr="00690DBD" w14:paraId="3957CC42" w14:textId="77777777" w:rsidTr="00360988">
        <w:tc>
          <w:tcPr>
            <w:tcW w:w="2263" w:type="dxa"/>
          </w:tcPr>
          <w:p w14:paraId="2271E9D4" w14:textId="5FC23EE4" w:rsidR="00690DBD" w:rsidRPr="00690DBD" w:rsidRDefault="00690DBD" w:rsidP="00690DBD">
            <w:r w:rsidRPr="00690DBD">
              <w:t>at00_abstract_state_initial_message.txt</w:t>
            </w:r>
          </w:p>
        </w:tc>
        <w:tc>
          <w:tcPr>
            <w:tcW w:w="4715" w:type="dxa"/>
          </w:tcPr>
          <w:p w14:paraId="07241DDF" w14:textId="0E7DB1BF" w:rsidR="00690DBD" w:rsidRPr="00690DBD" w:rsidRDefault="00690DBD" w:rsidP="00690DBD">
            <w:r>
              <w:t xml:space="preserve">Display </w:t>
            </w:r>
            <w:r w:rsidRPr="004A2B8B">
              <w:rPr>
                <w:b/>
                <w:bCs/>
              </w:rPr>
              <w:t>Abstract State:</w:t>
            </w:r>
            <w:r>
              <w:t xml:space="preserve"> </w:t>
            </w:r>
            <w:r w:rsidRPr="004A2B8B">
              <w:rPr>
                <w:b/>
                <w:bCs/>
              </w:rPr>
              <w:t>Command-Specific Messages:</w:t>
            </w:r>
            <w:r>
              <w:t xml:space="preserve"> </w:t>
            </w:r>
            <w:r w:rsidRPr="004A2B8B">
              <w:rPr>
                <w:b/>
                <w:bCs/>
              </w:rPr>
              <w:t>Initial Message</w:t>
            </w:r>
            <w:r w:rsidR="004A4033" w:rsidRPr="004A2B8B">
              <w:rPr>
                <w:b/>
                <w:bCs/>
              </w:rPr>
              <w:t xml:space="preserve"> (1)</w:t>
            </w:r>
            <w:r>
              <w:t xml:space="preserve"> in the </w:t>
            </w:r>
            <w:r w:rsidR="004A4033">
              <w:t>user’s output.</w:t>
            </w:r>
          </w:p>
        </w:tc>
        <w:tc>
          <w:tcPr>
            <w:tcW w:w="2372" w:type="dxa"/>
          </w:tcPr>
          <w:p w14:paraId="0F9A9BCD" w14:textId="35F41120" w:rsidR="00690DBD" w:rsidRPr="00690DBD" w:rsidRDefault="00A65BE0" w:rsidP="00690DBD">
            <w:r>
              <w:t>Yes</w:t>
            </w:r>
          </w:p>
        </w:tc>
      </w:tr>
      <w:tr w:rsidR="00A65BE0" w14:paraId="582E0A52" w14:textId="77777777" w:rsidTr="00360988">
        <w:tc>
          <w:tcPr>
            <w:tcW w:w="2263" w:type="dxa"/>
          </w:tcPr>
          <w:p w14:paraId="7843D012" w14:textId="3760363B" w:rsidR="00A65BE0" w:rsidRDefault="00A65BE0" w:rsidP="00A65BE0">
            <w:r w:rsidRPr="004A4033">
              <w:t>at01_abstract_state_status.txt</w:t>
            </w:r>
          </w:p>
        </w:tc>
        <w:tc>
          <w:tcPr>
            <w:tcW w:w="4715" w:type="dxa"/>
          </w:tcPr>
          <w:p w14:paraId="5C924969" w14:textId="26291F04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status (1 and 2)</w:t>
            </w:r>
            <w:r>
              <w:t xml:space="preserve"> in the user’s output.</w:t>
            </w:r>
          </w:p>
        </w:tc>
        <w:tc>
          <w:tcPr>
            <w:tcW w:w="2372" w:type="dxa"/>
          </w:tcPr>
          <w:p w14:paraId="7317192F" w14:textId="6A2C9766" w:rsidR="00A65BE0" w:rsidRDefault="00A65BE0" w:rsidP="00A65BE0">
            <w:r w:rsidRPr="00A53F44">
              <w:t>Yes</w:t>
            </w:r>
          </w:p>
        </w:tc>
      </w:tr>
      <w:tr w:rsidR="00A65BE0" w14:paraId="6770045A" w14:textId="77777777" w:rsidTr="00360988">
        <w:tc>
          <w:tcPr>
            <w:tcW w:w="2263" w:type="dxa"/>
          </w:tcPr>
          <w:p w14:paraId="3E6CFD41" w14:textId="77777777" w:rsidR="00A65BE0" w:rsidRDefault="00A65BE0" w:rsidP="00A65BE0">
            <w:pPr>
              <w:tabs>
                <w:tab w:val="left" w:pos="3276"/>
              </w:tabs>
            </w:pPr>
            <w:r>
              <w:t>at02_abstract_state_land_and_liftoff.txt</w:t>
            </w:r>
          </w:p>
          <w:p w14:paraId="3E6879B3" w14:textId="77777777" w:rsidR="00A65BE0" w:rsidRPr="004A4033" w:rsidRDefault="00A65BE0" w:rsidP="00A65BE0"/>
        </w:tc>
        <w:tc>
          <w:tcPr>
            <w:tcW w:w="4715" w:type="dxa"/>
          </w:tcPr>
          <w:p w14:paraId="79F322AE" w14:textId="77777777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land (1 and 2)</w:t>
            </w:r>
            <w:r>
              <w:t xml:space="preserve"> in the user’s output. </w:t>
            </w:r>
          </w:p>
          <w:p w14:paraId="7F865F2C" w14:textId="1E6D0869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liftoff</w:t>
            </w:r>
            <w:r w:rsidRPr="004A2B8B">
              <w:rPr>
                <w:b/>
                <w:bCs/>
              </w:rPr>
              <w:t xml:space="preserve"> (1)</w:t>
            </w:r>
            <w:r>
              <w:t xml:space="preserve"> in the user’s output. </w:t>
            </w:r>
          </w:p>
          <w:p w14:paraId="36D9BCE4" w14:textId="77777777" w:rsidR="00A65BE0" w:rsidRDefault="00A65BE0" w:rsidP="00A65BE0"/>
          <w:p w14:paraId="4911A47D" w14:textId="3AB87D74" w:rsidR="00A65BE0" w:rsidRDefault="00A65BE0" w:rsidP="00A65BE0"/>
        </w:tc>
        <w:tc>
          <w:tcPr>
            <w:tcW w:w="2372" w:type="dxa"/>
          </w:tcPr>
          <w:p w14:paraId="44E02ECB" w14:textId="4BB912A6" w:rsidR="00A65BE0" w:rsidRDefault="00A65BE0" w:rsidP="00A65BE0">
            <w:r w:rsidRPr="00A53F44">
              <w:t>Yes</w:t>
            </w:r>
          </w:p>
        </w:tc>
      </w:tr>
      <w:tr w:rsidR="00A65BE0" w14:paraId="62E6A7E2" w14:textId="77777777" w:rsidTr="00360988">
        <w:tc>
          <w:tcPr>
            <w:tcW w:w="2263" w:type="dxa"/>
          </w:tcPr>
          <w:p w14:paraId="097A9AEE" w14:textId="77777777" w:rsidR="00A65BE0" w:rsidRDefault="00A65BE0" w:rsidP="00A65BE0">
            <w:pPr>
              <w:tabs>
                <w:tab w:val="left" w:pos="3276"/>
              </w:tabs>
            </w:pPr>
            <w:r>
              <w:t>at03_abstract_state_abort.txt</w:t>
            </w:r>
          </w:p>
          <w:p w14:paraId="04745917" w14:textId="77777777" w:rsidR="00A65BE0" w:rsidRPr="004A4033" w:rsidRDefault="00A65BE0" w:rsidP="00A65BE0"/>
        </w:tc>
        <w:tc>
          <w:tcPr>
            <w:tcW w:w="4715" w:type="dxa"/>
          </w:tcPr>
          <w:p w14:paraId="0A3680C1" w14:textId="0DC853C8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abort</w:t>
            </w:r>
            <w:r w:rsidRPr="004A2B8B">
              <w:rPr>
                <w:b/>
                <w:bCs/>
              </w:rPr>
              <w:t xml:space="preserve"> (1)</w:t>
            </w:r>
            <w:r>
              <w:t xml:space="preserve"> in the user’s output. </w:t>
            </w:r>
          </w:p>
          <w:p w14:paraId="7E8A6C97" w14:textId="77777777" w:rsidR="00A65BE0" w:rsidRDefault="00A65BE0" w:rsidP="00A65BE0"/>
        </w:tc>
        <w:tc>
          <w:tcPr>
            <w:tcW w:w="2372" w:type="dxa"/>
          </w:tcPr>
          <w:p w14:paraId="1F74E7A0" w14:textId="160D480B" w:rsidR="00A65BE0" w:rsidRDefault="00A65BE0" w:rsidP="00A65BE0">
            <w:r w:rsidRPr="00A53F44">
              <w:t>Yes</w:t>
            </w:r>
          </w:p>
        </w:tc>
      </w:tr>
      <w:tr w:rsidR="00A65BE0" w14:paraId="75844942" w14:textId="77777777" w:rsidTr="00360988">
        <w:tc>
          <w:tcPr>
            <w:tcW w:w="2263" w:type="dxa"/>
          </w:tcPr>
          <w:p w14:paraId="03F00297" w14:textId="77777777" w:rsidR="00A65BE0" w:rsidRDefault="00A65BE0" w:rsidP="00A65BE0">
            <w:pPr>
              <w:tabs>
                <w:tab w:val="left" w:pos="3276"/>
              </w:tabs>
            </w:pPr>
            <w:r>
              <w:t>at04_aborting_while_landed.txt</w:t>
            </w:r>
          </w:p>
          <w:p w14:paraId="794FD1B5" w14:textId="77777777" w:rsidR="00A65BE0" w:rsidRPr="004A4033" w:rsidRDefault="00A65BE0" w:rsidP="00A65BE0"/>
        </w:tc>
        <w:tc>
          <w:tcPr>
            <w:tcW w:w="4715" w:type="dxa"/>
          </w:tcPr>
          <w:p w14:paraId="062D0551" w14:textId="045D98EF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abort (1)</w:t>
            </w:r>
            <w:r>
              <w:t xml:space="preserve"> in the user’s output. </w:t>
            </w:r>
            <w:r>
              <w:t>(specifically, while explorer is landed)</w:t>
            </w:r>
          </w:p>
        </w:tc>
        <w:tc>
          <w:tcPr>
            <w:tcW w:w="2372" w:type="dxa"/>
          </w:tcPr>
          <w:p w14:paraId="0831B1F2" w14:textId="16918A64" w:rsidR="00A65BE0" w:rsidRDefault="00A65BE0" w:rsidP="00A65BE0">
            <w:r w:rsidRPr="00A53F44">
              <w:t>Yes</w:t>
            </w:r>
          </w:p>
        </w:tc>
      </w:tr>
      <w:tr w:rsidR="00A65BE0" w14:paraId="564B103C" w14:textId="77777777" w:rsidTr="00360988">
        <w:tc>
          <w:tcPr>
            <w:tcW w:w="2263" w:type="dxa"/>
          </w:tcPr>
          <w:p w14:paraId="2A749C59" w14:textId="05E38606" w:rsidR="00A65BE0" w:rsidRPr="004A4033" w:rsidRDefault="00A65BE0" w:rsidP="00A65BE0">
            <w:r w:rsidRPr="004A2B8B">
              <w:t>at05_abstract_state_game_is_over_and_abstract_death_messages_explorer_1_to_4.txt</w:t>
            </w:r>
          </w:p>
        </w:tc>
        <w:tc>
          <w:tcPr>
            <w:tcW w:w="4715" w:type="dxa"/>
          </w:tcPr>
          <w:p w14:paraId="1D4A4FF5" w14:textId="15C0B4CF" w:rsidR="00A65BE0" w:rsidRDefault="00A65BE0" w:rsidP="00A65BE0">
            <w:r>
              <w:t xml:space="preserve">Display Abstract State: </w:t>
            </w:r>
            <w:r w:rsidRPr="004A2B8B">
              <w:rPr>
                <w:b/>
                <w:bCs/>
              </w:rPr>
              <w:t xml:space="preserve">Command-Specific Messages: </w:t>
            </w:r>
            <w:r>
              <w:rPr>
                <w:b/>
                <w:bCs/>
              </w:rPr>
              <w:t xml:space="preserve">game is over </w:t>
            </w:r>
            <w:r w:rsidRPr="004A2B8B">
              <w:rPr>
                <w:b/>
                <w:bCs/>
              </w:rPr>
              <w:t>(1)</w:t>
            </w:r>
            <w:r>
              <w:t xml:space="preserve"> in the user’s output. </w:t>
            </w:r>
          </w:p>
          <w:p w14:paraId="1CE53494" w14:textId="3CAD9084" w:rsidR="00A65BE0" w:rsidRDefault="00A65BE0" w:rsidP="00A65BE0">
            <w:r>
              <w:t xml:space="preserve">Displays Abstract State: </w:t>
            </w:r>
            <w:r w:rsidRPr="004A2B8B">
              <w:rPr>
                <w:b/>
                <w:bCs/>
              </w:rPr>
              <w:t xml:space="preserve">Death Messages: EXPLORER (1,2,3 and 4) </w:t>
            </w:r>
            <w:r>
              <w:t>in the user output.</w:t>
            </w:r>
          </w:p>
          <w:p w14:paraId="569EC192" w14:textId="77777777" w:rsidR="00A65BE0" w:rsidRDefault="00A65BE0" w:rsidP="00A65BE0"/>
        </w:tc>
        <w:tc>
          <w:tcPr>
            <w:tcW w:w="2372" w:type="dxa"/>
          </w:tcPr>
          <w:p w14:paraId="2374E392" w14:textId="6876E13D" w:rsidR="00A65BE0" w:rsidRDefault="00A65BE0" w:rsidP="00A65BE0">
            <w:r w:rsidRPr="00A53F44">
              <w:t>Yes</w:t>
            </w:r>
          </w:p>
        </w:tc>
      </w:tr>
      <w:tr w:rsidR="00A65BE0" w14:paraId="2A5C48D1" w14:textId="77777777" w:rsidTr="00360988">
        <w:tc>
          <w:tcPr>
            <w:tcW w:w="2263" w:type="dxa"/>
          </w:tcPr>
          <w:p w14:paraId="08E11CDE" w14:textId="03F3AF80" w:rsidR="00A65BE0" w:rsidRPr="004A4033" w:rsidRDefault="00A65BE0" w:rsidP="00A65BE0">
            <w:r w:rsidRPr="00BB53E4">
              <w:t>at05_abstract_death_messages_explorer_part2.txt</w:t>
            </w:r>
          </w:p>
        </w:tc>
        <w:tc>
          <w:tcPr>
            <w:tcW w:w="4715" w:type="dxa"/>
          </w:tcPr>
          <w:p w14:paraId="753CA237" w14:textId="763B0ED5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 w:rsidRPr="00BB53E4">
              <w:rPr>
                <w:b/>
                <w:bCs/>
              </w:rPr>
              <w:t xml:space="preserve"> EXPLORER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2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  <w:r>
              <w:t xml:space="preserve"> (specifically, for the case when explorer dies after wormhole command is executed by user)</w:t>
            </w:r>
          </w:p>
          <w:p w14:paraId="3F1D2A6B" w14:textId="77777777" w:rsidR="00A65BE0" w:rsidRDefault="00A65BE0" w:rsidP="00A65BE0"/>
        </w:tc>
        <w:tc>
          <w:tcPr>
            <w:tcW w:w="2372" w:type="dxa"/>
          </w:tcPr>
          <w:p w14:paraId="5CF1266F" w14:textId="33ABC2DE" w:rsidR="00A65BE0" w:rsidRDefault="00A65BE0" w:rsidP="00A65BE0">
            <w:r w:rsidRPr="00A53F44">
              <w:t>Yes</w:t>
            </w:r>
          </w:p>
        </w:tc>
      </w:tr>
      <w:tr w:rsidR="00A65BE0" w14:paraId="75E67D1D" w14:textId="77777777" w:rsidTr="00360988">
        <w:tc>
          <w:tcPr>
            <w:tcW w:w="2263" w:type="dxa"/>
          </w:tcPr>
          <w:p w14:paraId="0BB8C3E4" w14:textId="4DDC665B" w:rsidR="00A65BE0" w:rsidRPr="004A4033" w:rsidRDefault="00A65BE0" w:rsidP="00A65BE0">
            <w:r w:rsidRPr="00BB53E4">
              <w:t>at06_abstract_death_messages_benign.txt</w:t>
            </w:r>
          </w:p>
        </w:tc>
        <w:tc>
          <w:tcPr>
            <w:tcW w:w="4715" w:type="dxa"/>
          </w:tcPr>
          <w:p w14:paraId="4A3FB54E" w14:textId="58CAFE7B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BENIGN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1 and 2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91B4303" w14:textId="5F5F9317" w:rsidR="00A65BE0" w:rsidRDefault="00A65BE0" w:rsidP="00A65BE0">
            <w:r w:rsidRPr="00A53F44">
              <w:t>Yes</w:t>
            </w:r>
          </w:p>
        </w:tc>
      </w:tr>
      <w:tr w:rsidR="00A65BE0" w14:paraId="4FBC5106" w14:textId="77777777" w:rsidTr="00360988">
        <w:tc>
          <w:tcPr>
            <w:tcW w:w="2263" w:type="dxa"/>
          </w:tcPr>
          <w:p w14:paraId="2678B69A" w14:textId="5DBE60A8" w:rsidR="00A65BE0" w:rsidRPr="004A4033" w:rsidRDefault="00A65BE0" w:rsidP="00A65BE0">
            <w:r w:rsidRPr="003F44AB">
              <w:t>at06_abstract_death_messages_benign_part_2.txt</w:t>
            </w:r>
          </w:p>
        </w:tc>
        <w:tc>
          <w:tcPr>
            <w:tcW w:w="4715" w:type="dxa"/>
          </w:tcPr>
          <w:p w14:paraId="0001F443" w14:textId="58CEC224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BENIGN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3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6604584C" w14:textId="709ACE64" w:rsidR="00A65BE0" w:rsidRDefault="00A65BE0" w:rsidP="00A65BE0">
            <w:r w:rsidRPr="00A53F44">
              <w:t>Yes</w:t>
            </w:r>
          </w:p>
        </w:tc>
      </w:tr>
      <w:tr w:rsidR="00A65BE0" w14:paraId="23CBA442" w14:textId="77777777" w:rsidTr="00360988">
        <w:tc>
          <w:tcPr>
            <w:tcW w:w="2263" w:type="dxa"/>
          </w:tcPr>
          <w:p w14:paraId="1B9ABA44" w14:textId="4AAC8300" w:rsidR="00A65BE0" w:rsidRPr="004A4033" w:rsidRDefault="00A65BE0" w:rsidP="00A65BE0">
            <w:r w:rsidRPr="003F44AB">
              <w:lastRenderedPageBreak/>
              <w:t>at07_abstract_death_messages_malevolent.txt</w:t>
            </w:r>
          </w:p>
        </w:tc>
        <w:tc>
          <w:tcPr>
            <w:tcW w:w="4715" w:type="dxa"/>
          </w:tcPr>
          <w:p w14:paraId="19E8780E" w14:textId="6FDBF527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ALEVOLENT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1,2 and </w:t>
            </w:r>
            <w:r>
              <w:rPr>
                <w:b/>
                <w:bCs/>
              </w:rPr>
              <w:t>3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6527127" w14:textId="7DECC7E3" w:rsidR="00A65BE0" w:rsidRDefault="00A65BE0" w:rsidP="00A65BE0">
            <w:r w:rsidRPr="00A53F44">
              <w:t>Yes</w:t>
            </w:r>
          </w:p>
        </w:tc>
      </w:tr>
      <w:tr w:rsidR="00A65BE0" w14:paraId="6E49A0FE" w14:textId="77777777" w:rsidTr="00360988">
        <w:tc>
          <w:tcPr>
            <w:tcW w:w="2263" w:type="dxa"/>
          </w:tcPr>
          <w:p w14:paraId="5E78EB6B" w14:textId="2FFFA0AC" w:rsidR="00A65BE0" w:rsidRPr="004A4033" w:rsidRDefault="00A65BE0" w:rsidP="00A65BE0">
            <w:r w:rsidRPr="003F44AB">
              <w:t>at07_abstract_death_messages_malevolent_part2.txt</w:t>
            </w:r>
          </w:p>
        </w:tc>
        <w:tc>
          <w:tcPr>
            <w:tcW w:w="4715" w:type="dxa"/>
          </w:tcPr>
          <w:p w14:paraId="5FEC4B26" w14:textId="3CDE9555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MALEVOLENT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4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70BE47F" w14:textId="7FBD4F84" w:rsidR="00A65BE0" w:rsidRDefault="00A65BE0" w:rsidP="00A65BE0">
            <w:r w:rsidRPr="00A53F44">
              <w:t>Yes</w:t>
            </w:r>
          </w:p>
        </w:tc>
      </w:tr>
      <w:tr w:rsidR="00A65BE0" w14:paraId="58DDBB09" w14:textId="77777777" w:rsidTr="00360988">
        <w:tc>
          <w:tcPr>
            <w:tcW w:w="2263" w:type="dxa"/>
          </w:tcPr>
          <w:p w14:paraId="4D258524" w14:textId="119EB00E" w:rsidR="00A65BE0" w:rsidRPr="004A4033" w:rsidRDefault="00A65BE0" w:rsidP="00A65BE0">
            <w:r w:rsidRPr="003F44AB">
              <w:t>at08_abstract_death_messages_janitaur.txt</w:t>
            </w:r>
          </w:p>
        </w:tc>
        <w:tc>
          <w:tcPr>
            <w:tcW w:w="4715" w:type="dxa"/>
          </w:tcPr>
          <w:p w14:paraId="3371A1FA" w14:textId="08378588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JANITAUR (1 and 2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295FBCE1" w14:textId="1CA06521" w:rsidR="00A65BE0" w:rsidRDefault="00A65BE0" w:rsidP="00A65BE0">
            <w:r w:rsidRPr="00A53F44">
              <w:t>Yes</w:t>
            </w:r>
          </w:p>
        </w:tc>
      </w:tr>
      <w:tr w:rsidR="00A65BE0" w14:paraId="686FEF2E" w14:textId="77777777" w:rsidTr="00360988">
        <w:tc>
          <w:tcPr>
            <w:tcW w:w="2263" w:type="dxa"/>
          </w:tcPr>
          <w:p w14:paraId="0E12525E" w14:textId="03848CD2" w:rsidR="00A65BE0" w:rsidRPr="004A4033" w:rsidRDefault="00A65BE0" w:rsidP="00A65BE0">
            <w:r w:rsidRPr="003F44AB">
              <w:t>at08_abstract_death_messages_janitaur_part2_and_asteroid.txt</w:t>
            </w:r>
          </w:p>
        </w:tc>
        <w:tc>
          <w:tcPr>
            <w:tcW w:w="4715" w:type="dxa"/>
          </w:tcPr>
          <w:p w14:paraId="6FEE9126" w14:textId="4FDEA7E9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ANITAUR </w:t>
            </w:r>
            <w:r>
              <w:rPr>
                <w:b/>
                <w:bCs/>
              </w:rPr>
              <w:t>(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and ASTEROID (2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2E435711" w14:textId="5054654D" w:rsidR="00A65BE0" w:rsidRDefault="00A65BE0" w:rsidP="00A65BE0">
            <w:r w:rsidRPr="00A53F44">
              <w:t>Yes</w:t>
            </w:r>
          </w:p>
        </w:tc>
      </w:tr>
      <w:tr w:rsidR="00A65BE0" w14:paraId="41D279A4" w14:textId="77777777" w:rsidTr="00360988">
        <w:tc>
          <w:tcPr>
            <w:tcW w:w="2263" w:type="dxa"/>
          </w:tcPr>
          <w:p w14:paraId="0FE8E60A" w14:textId="19436011" w:rsidR="00A65BE0" w:rsidRPr="004A4033" w:rsidRDefault="00A65BE0" w:rsidP="00A65BE0">
            <w:r w:rsidRPr="00DD7CA3">
              <w:t>at08_abstract_death_messages_asteroid_part2.txt</w:t>
            </w:r>
          </w:p>
        </w:tc>
        <w:tc>
          <w:tcPr>
            <w:tcW w:w="4715" w:type="dxa"/>
          </w:tcPr>
          <w:p w14:paraId="74CDCC45" w14:textId="7FCF3AC7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ASTEROID (1</w:t>
            </w:r>
            <w:r>
              <w:rPr>
                <w:b/>
                <w:bCs/>
              </w:rPr>
              <w:t>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16226D94" w14:textId="50BF0B4C" w:rsidR="00A65BE0" w:rsidRDefault="00A65BE0" w:rsidP="00A65BE0">
            <w:r w:rsidRPr="00A53F44">
              <w:t>Yes</w:t>
            </w:r>
          </w:p>
        </w:tc>
      </w:tr>
      <w:tr w:rsidR="00A65BE0" w14:paraId="0D10368B" w14:textId="77777777" w:rsidTr="00360988">
        <w:tc>
          <w:tcPr>
            <w:tcW w:w="2263" w:type="dxa"/>
          </w:tcPr>
          <w:p w14:paraId="3921F7A3" w14:textId="2F4F9F5F" w:rsidR="00A65BE0" w:rsidRPr="004A4033" w:rsidRDefault="00A65BE0" w:rsidP="00A65BE0">
            <w:r w:rsidRPr="00DD7CA3">
              <w:t>at09_abstract_death_messages_planet.txt</w:t>
            </w:r>
          </w:p>
        </w:tc>
        <w:tc>
          <w:tcPr>
            <w:tcW w:w="4715" w:type="dxa"/>
          </w:tcPr>
          <w:p w14:paraId="67260712" w14:textId="15E94832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LANET</w:t>
            </w:r>
            <w:r>
              <w:rPr>
                <w:b/>
                <w:bCs/>
              </w:rPr>
              <w:t xml:space="preserve"> (1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38EA3C18" w14:textId="4C2131A9" w:rsidR="00A65BE0" w:rsidRDefault="00A65BE0" w:rsidP="00A65BE0">
            <w:r w:rsidRPr="00A53F44">
              <w:t>Yes</w:t>
            </w:r>
          </w:p>
        </w:tc>
      </w:tr>
      <w:tr w:rsidR="00A65BE0" w14:paraId="0B20E7E7" w14:textId="77777777" w:rsidTr="00360988">
        <w:tc>
          <w:tcPr>
            <w:tcW w:w="2263" w:type="dxa"/>
          </w:tcPr>
          <w:p w14:paraId="4E3F7653" w14:textId="79280359" w:rsidR="00A65BE0" w:rsidRPr="004A4033" w:rsidRDefault="00A65BE0" w:rsidP="00A65BE0">
            <w:r w:rsidRPr="00DD7CA3">
              <w:t>at10_abstract_state_error_messages_no_mission_in_progress.txt</w:t>
            </w:r>
          </w:p>
        </w:tc>
        <w:tc>
          <w:tcPr>
            <w:tcW w:w="4715" w:type="dxa"/>
          </w:tcPr>
          <w:p w14:paraId="73AB2FDB" w14:textId="4E622A5D" w:rsidR="00A65BE0" w:rsidRDefault="00A65BE0" w:rsidP="00A65BE0">
            <w:r>
              <w:t xml:space="preserve">Displays </w:t>
            </w:r>
            <w:r w:rsidRPr="00A83200">
              <w:rPr>
                <w:b/>
                <w:bCs/>
              </w:rPr>
              <w:t xml:space="preserve">Abstract State: </w:t>
            </w:r>
            <w:r w:rsidRPr="00A83200">
              <w:rPr>
                <w:b/>
                <w:bCs/>
              </w:rPr>
              <w:t>Error</w:t>
            </w:r>
            <w:r w:rsidRPr="00A83200">
              <w:rPr>
                <w:b/>
                <w:bCs/>
              </w:rPr>
              <w:t xml:space="preserve">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BORT</w:t>
            </w:r>
            <w:r>
              <w:rPr>
                <w:b/>
                <w:bCs/>
              </w:rPr>
              <w:t xml:space="preserve"> (1)</w:t>
            </w:r>
            <w:r>
              <w:rPr>
                <w:b/>
                <w:bCs/>
              </w:rPr>
              <w:t>, LAND (1), LIFTOFF (1), MOVE (1), PASS (1), STATUS (1) and WORMHOLE (1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0957DF5F" w14:textId="307AEC13" w:rsidR="00A65BE0" w:rsidRDefault="00A65BE0" w:rsidP="00A65BE0">
            <w:r w:rsidRPr="00A53F44">
              <w:t>Yes</w:t>
            </w:r>
          </w:p>
        </w:tc>
      </w:tr>
      <w:tr w:rsidR="00A65BE0" w14:paraId="31FF169D" w14:textId="77777777" w:rsidTr="00360988">
        <w:tc>
          <w:tcPr>
            <w:tcW w:w="2263" w:type="dxa"/>
          </w:tcPr>
          <w:p w14:paraId="43C5A3D6" w14:textId="5EEA6B94" w:rsidR="00A65BE0" w:rsidRPr="004A4033" w:rsidRDefault="00A65BE0" w:rsidP="00A65BE0">
            <w:r w:rsidRPr="00DD7CA3">
              <w:t>at11_abstract_state_error_messages_land_and_liftoff_and_wormhole_and_move.txt</w:t>
            </w:r>
          </w:p>
        </w:tc>
        <w:tc>
          <w:tcPr>
            <w:tcW w:w="4715" w:type="dxa"/>
          </w:tcPr>
          <w:p w14:paraId="102B2163" w14:textId="5E5D6F57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LAND (</w:t>
            </w:r>
            <w:r>
              <w:rPr>
                <w:b/>
                <w:bCs/>
              </w:rPr>
              <w:t>2,3,4,5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>, LIFTOFF (2), MOVE (2)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WORMHOLE (2 and 3) </w:t>
            </w:r>
            <w:r>
              <w:t>in the user output.</w:t>
            </w:r>
          </w:p>
        </w:tc>
        <w:tc>
          <w:tcPr>
            <w:tcW w:w="2372" w:type="dxa"/>
          </w:tcPr>
          <w:p w14:paraId="61AC81DE" w14:textId="76BF59E9" w:rsidR="00A65BE0" w:rsidRDefault="00A65BE0" w:rsidP="00A65BE0">
            <w:r w:rsidRPr="00A53F44">
              <w:t>Yes</w:t>
            </w:r>
          </w:p>
        </w:tc>
      </w:tr>
      <w:tr w:rsidR="00A65BE0" w14:paraId="4F7C6989" w14:textId="77777777" w:rsidTr="00360988">
        <w:tc>
          <w:tcPr>
            <w:tcW w:w="2263" w:type="dxa"/>
          </w:tcPr>
          <w:p w14:paraId="2D53956E" w14:textId="4DFF5364" w:rsidR="00A65BE0" w:rsidRPr="004A4033" w:rsidRDefault="00A65BE0" w:rsidP="00A65BE0">
            <w:r w:rsidRPr="00DD7CA3">
              <w:t>at11_abstract_state_error_messages_move.txt</w:t>
            </w:r>
          </w:p>
        </w:tc>
        <w:tc>
          <w:tcPr>
            <w:tcW w:w="4715" w:type="dxa"/>
          </w:tcPr>
          <w:p w14:paraId="7A9868B6" w14:textId="38DB4DB2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MOVE (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43F60075" w14:textId="25E924A6" w:rsidR="00A65BE0" w:rsidRDefault="00A65BE0" w:rsidP="00A65BE0">
            <w:r w:rsidRPr="00A53F44">
              <w:t>Yes</w:t>
            </w:r>
          </w:p>
        </w:tc>
      </w:tr>
      <w:tr w:rsidR="00A65BE0" w14:paraId="0BED2FD2" w14:textId="77777777" w:rsidTr="00360988">
        <w:tc>
          <w:tcPr>
            <w:tcW w:w="2263" w:type="dxa"/>
          </w:tcPr>
          <w:p w14:paraId="03252D85" w14:textId="42C49167" w:rsidR="00A65BE0" w:rsidRPr="004A4033" w:rsidRDefault="00A65BE0" w:rsidP="00A65BE0">
            <w:r w:rsidRPr="00DD7CA3">
              <w:t>at12_abstract_error_messages_play_and_test.txt</w:t>
            </w:r>
          </w:p>
        </w:tc>
        <w:tc>
          <w:tcPr>
            <w:tcW w:w="4715" w:type="dxa"/>
          </w:tcPr>
          <w:p w14:paraId="444FE7E9" w14:textId="64681995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LAY</w:t>
            </w:r>
            <w:r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and TEST (1 and 2)</w:t>
            </w:r>
            <w:r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4880B003" w14:textId="7C2FC872" w:rsidR="00A65BE0" w:rsidRDefault="00A65BE0" w:rsidP="00A65BE0">
            <w:r w:rsidRPr="00A53F44">
              <w:t>Yes</w:t>
            </w:r>
          </w:p>
        </w:tc>
      </w:tr>
      <w:tr w:rsidR="00A65BE0" w14:paraId="7CC52384" w14:textId="77777777" w:rsidTr="00360988">
        <w:tc>
          <w:tcPr>
            <w:tcW w:w="2263" w:type="dxa"/>
          </w:tcPr>
          <w:p w14:paraId="189EE70C" w14:textId="215BDA45" w:rsidR="00A65BE0" w:rsidRPr="004A4033" w:rsidRDefault="00A65BE0" w:rsidP="00A65BE0">
            <w:r w:rsidRPr="001D45B7">
              <w:t>at13_testing_commands_by_state_landed.txt</w:t>
            </w:r>
          </w:p>
        </w:tc>
        <w:tc>
          <w:tcPr>
            <w:tcW w:w="4715" w:type="dxa"/>
          </w:tcPr>
          <w:p w14:paraId="23128057" w14:textId="46CFBE6C" w:rsidR="00A65BE0" w:rsidRDefault="00A65BE0" w:rsidP="00A65BE0">
            <w:r w:rsidRPr="00A65BE0">
              <w:rPr>
                <w:b/>
                <w:bCs/>
              </w:rPr>
              <w:t>Confirming</w:t>
            </w:r>
            <w:r>
              <w:t xml:space="preserve"> that commands which should be invalid (land, move, test, wormhole, play) /valid (status, pass, liftoff, abort) while the explorer is landed, respond appropriately.</w:t>
            </w:r>
          </w:p>
        </w:tc>
        <w:tc>
          <w:tcPr>
            <w:tcW w:w="2372" w:type="dxa"/>
          </w:tcPr>
          <w:p w14:paraId="17D2604D" w14:textId="5029BCF1" w:rsidR="00A65BE0" w:rsidRDefault="00A65BE0" w:rsidP="00A65BE0">
            <w:r w:rsidRPr="00A53F44">
              <w:t>Yes</w:t>
            </w:r>
          </w:p>
        </w:tc>
      </w:tr>
      <w:tr w:rsidR="00A65BE0" w14:paraId="4E720FB1" w14:textId="77777777" w:rsidTr="00360988">
        <w:tc>
          <w:tcPr>
            <w:tcW w:w="2263" w:type="dxa"/>
          </w:tcPr>
          <w:p w14:paraId="01673F86" w14:textId="675F12FC" w:rsidR="00A65BE0" w:rsidRPr="004A4033" w:rsidRDefault="00A65BE0" w:rsidP="00A65BE0">
            <w:r w:rsidRPr="001D45B7">
              <w:t>at14_testing_commands_by_state_play_and_test.txt</w:t>
            </w:r>
          </w:p>
        </w:tc>
        <w:tc>
          <w:tcPr>
            <w:tcW w:w="4715" w:type="dxa"/>
          </w:tcPr>
          <w:p w14:paraId="70FCABFA" w14:textId="6E66FBA6" w:rsidR="00A65BE0" w:rsidRDefault="00A65BE0" w:rsidP="00A65BE0">
            <w:r>
              <w:t>Confirming that commands which should be invalid (</w:t>
            </w:r>
            <w:r>
              <w:t>liftoff, test, play</w:t>
            </w:r>
            <w:r>
              <w:t>) /valid (</w:t>
            </w:r>
            <w:r>
              <w:t>pass, status, abort</w:t>
            </w:r>
            <w:r>
              <w:t xml:space="preserve">) while the explorer is </w:t>
            </w:r>
            <w:r>
              <w:t xml:space="preserve">not </w:t>
            </w:r>
            <w:r>
              <w:t>landed, respond appropriately.</w:t>
            </w:r>
          </w:p>
        </w:tc>
        <w:tc>
          <w:tcPr>
            <w:tcW w:w="2372" w:type="dxa"/>
          </w:tcPr>
          <w:p w14:paraId="285E8DC9" w14:textId="6C424962" w:rsidR="00A65BE0" w:rsidRDefault="00A65BE0" w:rsidP="00A65BE0">
            <w:r w:rsidRPr="00A53F44">
              <w:t>Yes</w:t>
            </w:r>
          </w:p>
        </w:tc>
      </w:tr>
      <w:tr w:rsidR="00A65BE0" w14:paraId="350EC78A" w14:textId="77777777" w:rsidTr="00360988">
        <w:tc>
          <w:tcPr>
            <w:tcW w:w="2263" w:type="dxa"/>
          </w:tcPr>
          <w:p w14:paraId="55785602" w14:textId="0DD4041F" w:rsidR="00A65BE0" w:rsidRPr="004A4033" w:rsidRDefault="00A65BE0" w:rsidP="00A65BE0">
            <w:r w:rsidRPr="00360988">
              <w:t>at15_actions_and_consequences_move_wormhole_and_fuel.txt</w:t>
            </w:r>
          </w:p>
        </w:tc>
        <w:tc>
          <w:tcPr>
            <w:tcW w:w="4715" w:type="dxa"/>
          </w:tcPr>
          <w:p w14:paraId="04886FA9" w14:textId="50C79F6A" w:rsidR="00A65BE0" w:rsidRDefault="00A65BE0" w:rsidP="00A65BE0">
            <w:r>
              <w:t xml:space="preserve">Confirming that </w:t>
            </w:r>
            <w:r>
              <w:t>commands (</w:t>
            </w:r>
            <w:r>
              <w:t>move, pass,</w:t>
            </w:r>
            <w:r>
              <w:t xml:space="preserve"> </w:t>
            </w:r>
            <w:r>
              <w:t>wormhole) which may affect (increase or decrease) the explorer’s fuel respond appropriately.</w:t>
            </w:r>
          </w:p>
        </w:tc>
        <w:tc>
          <w:tcPr>
            <w:tcW w:w="2372" w:type="dxa"/>
          </w:tcPr>
          <w:p w14:paraId="01304D36" w14:textId="46061AA7" w:rsidR="00A65BE0" w:rsidRDefault="00A65BE0" w:rsidP="00A65BE0">
            <w:r w:rsidRPr="00A53F44">
              <w:t>Yes</w:t>
            </w:r>
          </w:p>
        </w:tc>
      </w:tr>
      <w:tr w:rsidR="00A65BE0" w14:paraId="2DCA8BC5" w14:textId="77777777" w:rsidTr="00360988">
        <w:tc>
          <w:tcPr>
            <w:tcW w:w="2263" w:type="dxa"/>
          </w:tcPr>
          <w:p w14:paraId="1D76D040" w14:textId="095BDC20" w:rsidR="00A65BE0" w:rsidRPr="00360988" w:rsidRDefault="00A65BE0" w:rsidP="00A65BE0">
            <w:r w:rsidRPr="00360988">
              <w:t>at15_actions_and_consequences_move_land_liftoff_and_fuel.txt</w:t>
            </w:r>
          </w:p>
        </w:tc>
        <w:tc>
          <w:tcPr>
            <w:tcW w:w="4715" w:type="dxa"/>
          </w:tcPr>
          <w:p w14:paraId="3289988E" w14:textId="49F50EF8" w:rsidR="00A65BE0" w:rsidRDefault="00A65BE0" w:rsidP="00A65BE0">
            <w:r>
              <w:t>Confirming that commands (land, move,</w:t>
            </w:r>
            <w:r>
              <w:t xml:space="preserve"> </w:t>
            </w:r>
            <w:r>
              <w:t>liftoff) which may affect (increase or decrease) the explorer’s fuel respond appropriately.</w:t>
            </w:r>
          </w:p>
          <w:p w14:paraId="721FF6F9" w14:textId="77777777" w:rsidR="00A65BE0" w:rsidRDefault="00A65BE0" w:rsidP="00A65BE0"/>
        </w:tc>
        <w:tc>
          <w:tcPr>
            <w:tcW w:w="2372" w:type="dxa"/>
          </w:tcPr>
          <w:p w14:paraId="4F52927C" w14:textId="733961CA" w:rsidR="00A65BE0" w:rsidRDefault="00A65BE0" w:rsidP="00A65BE0">
            <w:r w:rsidRPr="00A53F44">
              <w:t>Yes</w:t>
            </w:r>
          </w:p>
        </w:tc>
      </w:tr>
      <w:tr w:rsidR="00A65BE0" w14:paraId="343529CB" w14:textId="77777777" w:rsidTr="00360988">
        <w:tc>
          <w:tcPr>
            <w:tcW w:w="2263" w:type="dxa"/>
          </w:tcPr>
          <w:p w14:paraId="4EEA75A6" w14:textId="475955BF" w:rsidR="00A65BE0" w:rsidRPr="00360988" w:rsidRDefault="00A65BE0" w:rsidP="00A65BE0">
            <w:r w:rsidRPr="006D228F">
              <w:t>at16_npc_reproduction.txt</w:t>
            </w:r>
          </w:p>
        </w:tc>
        <w:tc>
          <w:tcPr>
            <w:tcW w:w="4715" w:type="dxa"/>
          </w:tcPr>
          <w:p w14:paraId="13B04D0E" w14:textId="2498FCB2" w:rsidR="00A65BE0" w:rsidRDefault="00A65BE0" w:rsidP="00A65BE0">
            <w:r>
              <w:t>Confirm that Janitaur, Benign and Malevolent produce accordingly.</w:t>
            </w:r>
          </w:p>
        </w:tc>
        <w:tc>
          <w:tcPr>
            <w:tcW w:w="2372" w:type="dxa"/>
          </w:tcPr>
          <w:p w14:paraId="6D88CD34" w14:textId="7B697C83" w:rsidR="00A65BE0" w:rsidRDefault="00A65BE0" w:rsidP="00A65BE0">
            <w:r w:rsidRPr="00A53F44">
              <w:t>Yes</w:t>
            </w:r>
          </w:p>
        </w:tc>
      </w:tr>
      <w:tr w:rsidR="00A65BE0" w14:paraId="0DEA0C7F" w14:textId="77777777" w:rsidTr="00360988">
        <w:tc>
          <w:tcPr>
            <w:tcW w:w="2263" w:type="dxa"/>
          </w:tcPr>
          <w:p w14:paraId="242C0B64" w14:textId="6894E4E4" w:rsidR="00A65BE0" w:rsidRPr="00360988" w:rsidRDefault="00A65BE0" w:rsidP="00A65BE0">
            <w:r w:rsidRPr="00360988">
              <w:t>at17_npc_wormholeing_malevolent_and_benign.txt</w:t>
            </w:r>
          </w:p>
        </w:tc>
        <w:tc>
          <w:tcPr>
            <w:tcW w:w="4715" w:type="dxa"/>
          </w:tcPr>
          <w:p w14:paraId="48BDB300" w14:textId="1CF973AE" w:rsidR="00A65BE0" w:rsidRDefault="00A65BE0" w:rsidP="00A65BE0">
            <w:r>
              <w:t>Confirming that Malevolent and Benign entities prefer wormhole-ing if there exists a wormhole in their sector.</w:t>
            </w:r>
          </w:p>
        </w:tc>
        <w:tc>
          <w:tcPr>
            <w:tcW w:w="2372" w:type="dxa"/>
          </w:tcPr>
          <w:p w14:paraId="3088DF44" w14:textId="18DAB0CB" w:rsidR="00A65BE0" w:rsidRDefault="00A65BE0" w:rsidP="00A65BE0">
            <w:r w:rsidRPr="00A53F44">
              <w:t>Yes</w:t>
            </w:r>
          </w:p>
        </w:tc>
      </w:tr>
      <w:tr w:rsidR="00A65BE0" w14:paraId="7E2ECAFB" w14:textId="77777777" w:rsidTr="00C60E0D">
        <w:trPr>
          <w:trHeight w:val="1177"/>
        </w:trPr>
        <w:tc>
          <w:tcPr>
            <w:tcW w:w="2263" w:type="dxa"/>
          </w:tcPr>
          <w:p w14:paraId="044E47CB" w14:textId="73F2A19C" w:rsidR="00A65BE0" w:rsidRPr="004A4033" w:rsidRDefault="00A65BE0" w:rsidP="00A65BE0">
            <w:r w:rsidRPr="006D228F">
              <w:t>at18_npc_load_increment_and_load_clearing.txt</w:t>
            </w:r>
          </w:p>
        </w:tc>
        <w:tc>
          <w:tcPr>
            <w:tcW w:w="4715" w:type="dxa"/>
          </w:tcPr>
          <w:p w14:paraId="4A24E1C1" w14:textId="26A3D077" w:rsidR="00A65BE0" w:rsidRDefault="00A65BE0" w:rsidP="00A65BE0">
            <w:r>
              <w:t>Confirming that a Janitaur’s load increments appropriately, and a Janitaur’s load resets to zero if there exists a wormhole in its sector.</w:t>
            </w:r>
          </w:p>
        </w:tc>
        <w:tc>
          <w:tcPr>
            <w:tcW w:w="2372" w:type="dxa"/>
          </w:tcPr>
          <w:p w14:paraId="03F58CFF" w14:textId="18BD1153" w:rsidR="00A65BE0" w:rsidRDefault="00A65BE0" w:rsidP="00A65BE0">
            <w:r w:rsidRPr="00A53F44">
              <w:t>Yes</w:t>
            </w:r>
          </w:p>
        </w:tc>
      </w:tr>
      <w:tr w:rsidR="00A65BE0" w14:paraId="2BADBDC0" w14:textId="77777777" w:rsidTr="00360988">
        <w:tc>
          <w:tcPr>
            <w:tcW w:w="2263" w:type="dxa"/>
          </w:tcPr>
          <w:p w14:paraId="206A5BB2" w14:textId="79C50E10" w:rsidR="00A65BE0" w:rsidRPr="00360988" w:rsidRDefault="00A65BE0" w:rsidP="00A65BE0">
            <w:r w:rsidRPr="006D228F">
              <w:t>at19_interesting_case_explorer_is_killed_and_his_sector_becomes_full.txt</w:t>
            </w:r>
          </w:p>
        </w:tc>
        <w:tc>
          <w:tcPr>
            <w:tcW w:w="4715" w:type="dxa"/>
          </w:tcPr>
          <w:p w14:paraId="2B4C6CAB" w14:textId="4005CC27" w:rsidR="00A65BE0" w:rsidRDefault="00A65BE0" w:rsidP="00A65BE0">
            <w:r w:rsidRPr="00A65BE0">
              <w:rPr>
                <w:b/>
                <w:bCs/>
              </w:rPr>
              <w:t>Interesting</w:t>
            </w:r>
            <w:r>
              <w:t xml:space="preserve"> </w:t>
            </w:r>
            <w:r w:rsidRPr="00C60E0D">
              <w:rPr>
                <w:b/>
                <w:bCs/>
              </w:rPr>
              <w:t>case</w:t>
            </w:r>
            <w:r>
              <w:t xml:space="preserve"> where pass command is executed and explorer dies, and its sector is filled with non explorer entities.</w:t>
            </w:r>
          </w:p>
        </w:tc>
        <w:tc>
          <w:tcPr>
            <w:tcW w:w="2372" w:type="dxa"/>
          </w:tcPr>
          <w:p w14:paraId="2DF1AE05" w14:textId="284E4BC2" w:rsidR="00A65BE0" w:rsidRDefault="00A65BE0" w:rsidP="00A65BE0">
            <w:r w:rsidRPr="00A53F44">
              <w:t>Yes</w:t>
            </w:r>
          </w:p>
        </w:tc>
      </w:tr>
      <w:tr w:rsidR="00A65BE0" w14:paraId="6C71E5C9" w14:textId="77777777" w:rsidTr="00360988">
        <w:tc>
          <w:tcPr>
            <w:tcW w:w="2263" w:type="dxa"/>
          </w:tcPr>
          <w:p w14:paraId="0574A9FA" w14:textId="74F770B8" w:rsidR="00A65BE0" w:rsidRPr="00360988" w:rsidRDefault="00A65BE0" w:rsidP="00A65BE0">
            <w:r w:rsidRPr="005858DE">
              <w:t>at19_interesting_case_wormholing_into_same_sector.txt</w:t>
            </w:r>
          </w:p>
        </w:tc>
        <w:tc>
          <w:tcPr>
            <w:tcW w:w="4715" w:type="dxa"/>
          </w:tcPr>
          <w:p w14:paraId="67A97D50" w14:textId="0FC93563" w:rsidR="00A65BE0" w:rsidRDefault="00A65BE0" w:rsidP="00A65BE0">
            <w:r>
              <w:t>Interesting case where executing wormhole command will wormhole the explorer, back into its current sector.</w:t>
            </w:r>
          </w:p>
        </w:tc>
        <w:tc>
          <w:tcPr>
            <w:tcW w:w="2372" w:type="dxa"/>
          </w:tcPr>
          <w:p w14:paraId="6C394751" w14:textId="5EBD2A91" w:rsidR="00A65BE0" w:rsidRDefault="00A65BE0" w:rsidP="00A65BE0">
            <w:r w:rsidRPr="00A53F44">
              <w:t>Yes</w:t>
            </w:r>
          </w:p>
        </w:tc>
      </w:tr>
      <w:tr w:rsidR="00A65BE0" w14:paraId="1915C21B" w14:textId="77777777" w:rsidTr="00360988">
        <w:tc>
          <w:tcPr>
            <w:tcW w:w="2263" w:type="dxa"/>
          </w:tcPr>
          <w:p w14:paraId="66B50383" w14:textId="0722BC21" w:rsidR="00A65BE0" w:rsidRPr="006D228F" w:rsidRDefault="00A65BE0" w:rsidP="00A65BE0">
            <w:r w:rsidRPr="00A65BE0">
              <w:t>at19_interesting_case_multiple_planets_death_case.txt</w:t>
            </w:r>
          </w:p>
        </w:tc>
        <w:tc>
          <w:tcPr>
            <w:tcW w:w="4715" w:type="dxa"/>
          </w:tcPr>
          <w:p w14:paraId="4954B6D8" w14:textId="15057227" w:rsidR="00A65BE0" w:rsidRDefault="00A65BE0" w:rsidP="00A65BE0">
            <w:r>
              <w:t>Interesting case where multiple planets die after a turn command.</w:t>
            </w:r>
          </w:p>
        </w:tc>
        <w:tc>
          <w:tcPr>
            <w:tcW w:w="2372" w:type="dxa"/>
          </w:tcPr>
          <w:p w14:paraId="51F758C8" w14:textId="1A16D565" w:rsidR="00A65BE0" w:rsidRDefault="00A65BE0" w:rsidP="00A65BE0">
            <w:r w:rsidRPr="00A53F44">
              <w:t>Yes</w:t>
            </w:r>
          </w:p>
        </w:tc>
      </w:tr>
      <w:tr w:rsidR="00A65BE0" w14:paraId="5F1A6D74" w14:textId="77777777" w:rsidTr="00360988">
        <w:tc>
          <w:tcPr>
            <w:tcW w:w="2263" w:type="dxa"/>
          </w:tcPr>
          <w:p w14:paraId="79399E44" w14:textId="45ACAFD9" w:rsidR="00A65BE0" w:rsidRPr="005858DE" w:rsidRDefault="00A65BE0" w:rsidP="00A65BE0">
            <w:r w:rsidRPr="00A65BE0">
              <w:t>at19_interesting_case_wormhole_and_blackhole_death.txt</w:t>
            </w:r>
          </w:p>
        </w:tc>
        <w:tc>
          <w:tcPr>
            <w:tcW w:w="4715" w:type="dxa"/>
          </w:tcPr>
          <w:p w14:paraId="327988D2" w14:textId="290E4522" w:rsidR="00A65BE0" w:rsidRDefault="00A65BE0" w:rsidP="00A65BE0">
            <w:r>
              <w:t>Interesting case where explorer wormholes into the blackhole.</w:t>
            </w:r>
          </w:p>
        </w:tc>
        <w:tc>
          <w:tcPr>
            <w:tcW w:w="2372" w:type="dxa"/>
          </w:tcPr>
          <w:p w14:paraId="7B82AC57" w14:textId="79053990" w:rsidR="00A65BE0" w:rsidRDefault="00A65BE0" w:rsidP="00A65BE0">
            <w:r w:rsidRPr="00A53F44">
              <w:t>Yes</w:t>
            </w:r>
          </w:p>
        </w:tc>
      </w:tr>
      <w:tr w:rsidR="00A65BE0" w14:paraId="638838AE" w14:textId="77777777" w:rsidTr="00360988">
        <w:tc>
          <w:tcPr>
            <w:tcW w:w="2263" w:type="dxa"/>
          </w:tcPr>
          <w:p w14:paraId="0E4BAEE0" w14:textId="7D66023E" w:rsidR="00A65BE0" w:rsidRPr="00A65BE0" w:rsidRDefault="00A65BE0" w:rsidP="00A65BE0">
            <w:r w:rsidRPr="006D228F">
              <w:t>at20_special_case_planet_has_yet_to_attach_so_explorer_cannot_land.txt</w:t>
            </w:r>
          </w:p>
        </w:tc>
        <w:tc>
          <w:tcPr>
            <w:tcW w:w="4715" w:type="dxa"/>
          </w:tcPr>
          <w:p w14:paraId="08807E87" w14:textId="3E4A02A4" w:rsidR="00A65BE0" w:rsidRDefault="00A65BE0" w:rsidP="00A65BE0">
            <w:r>
              <w:t>Confirming</w:t>
            </w:r>
            <w:r>
              <w:t xml:space="preserve"> </w:t>
            </w:r>
            <w:r w:rsidRPr="00A65BE0">
              <w:rPr>
                <w:b/>
                <w:bCs/>
              </w:rPr>
              <w:t>a special case</w:t>
            </w:r>
            <w:r>
              <w:t xml:space="preserve"> that when a planet has yet to attach to a yellow star in its sector, the explorer cannot land on the planet.</w:t>
            </w:r>
          </w:p>
        </w:tc>
        <w:tc>
          <w:tcPr>
            <w:tcW w:w="2372" w:type="dxa"/>
          </w:tcPr>
          <w:p w14:paraId="4482A888" w14:textId="587E3A27" w:rsidR="00A65BE0" w:rsidRDefault="00A65BE0" w:rsidP="00A65BE0">
            <w:r w:rsidRPr="00A53F44">
              <w:t>Yes</w:t>
            </w:r>
          </w:p>
        </w:tc>
      </w:tr>
      <w:tr w:rsidR="00A65BE0" w14:paraId="2048C32E" w14:textId="77777777" w:rsidTr="00360988">
        <w:tc>
          <w:tcPr>
            <w:tcW w:w="2263" w:type="dxa"/>
          </w:tcPr>
          <w:p w14:paraId="0E34CD98" w14:textId="19C76243" w:rsidR="00A65BE0" w:rsidRPr="00360988" w:rsidRDefault="00A65BE0" w:rsidP="00A65BE0">
            <w:r>
              <w:t>at21.txt</w:t>
            </w:r>
          </w:p>
        </w:tc>
        <w:tc>
          <w:tcPr>
            <w:tcW w:w="4715" w:type="dxa"/>
          </w:tcPr>
          <w:p w14:paraId="1ABFEE87" w14:textId="47064C11" w:rsidR="00A65BE0" w:rsidRDefault="00A65BE0" w:rsidP="00A65BE0">
            <w:r w:rsidRPr="00C60E0D">
              <w:rPr>
                <w:b/>
                <w:bCs/>
              </w:rPr>
              <w:t>Test</w:t>
            </w:r>
            <w:r>
              <w:t xml:space="preserve"> a winning condition in test mode.</w:t>
            </w:r>
          </w:p>
        </w:tc>
        <w:tc>
          <w:tcPr>
            <w:tcW w:w="2372" w:type="dxa"/>
          </w:tcPr>
          <w:p w14:paraId="502E6E42" w14:textId="7D89D948" w:rsidR="00A65BE0" w:rsidRDefault="00A65BE0" w:rsidP="00A65BE0">
            <w:r w:rsidRPr="00A53F44">
              <w:t>Yes</w:t>
            </w:r>
          </w:p>
        </w:tc>
      </w:tr>
      <w:tr w:rsidR="00A65BE0" w14:paraId="43DCA37E" w14:textId="77777777" w:rsidTr="00360988">
        <w:tc>
          <w:tcPr>
            <w:tcW w:w="2263" w:type="dxa"/>
          </w:tcPr>
          <w:p w14:paraId="3D29DC2E" w14:textId="12D9774D" w:rsidR="00A65BE0" w:rsidRPr="006D228F" w:rsidRDefault="00A65BE0" w:rsidP="00A65BE0">
            <w:r>
              <w:t>at22.txt</w:t>
            </w:r>
          </w:p>
        </w:tc>
        <w:tc>
          <w:tcPr>
            <w:tcW w:w="4715" w:type="dxa"/>
          </w:tcPr>
          <w:p w14:paraId="09F0B4E5" w14:textId="7869A716" w:rsidR="00A65BE0" w:rsidRDefault="00A65BE0" w:rsidP="00A65BE0">
            <w:r>
              <w:t xml:space="preserve">Test a winning condition in </w:t>
            </w:r>
            <w:r>
              <w:t>play</w:t>
            </w:r>
            <w:r>
              <w:t xml:space="preserve"> mode.</w:t>
            </w:r>
          </w:p>
        </w:tc>
        <w:tc>
          <w:tcPr>
            <w:tcW w:w="2372" w:type="dxa"/>
          </w:tcPr>
          <w:p w14:paraId="7258630B" w14:textId="2C61ADAC" w:rsidR="00A65BE0" w:rsidRDefault="00A65BE0" w:rsidP="00A65BE0">
            <w:r w:rsidRPr="00A53F44">
              <w:t>Yes</w:t>
            </w:r>
          </w:p>
        </w:tc>
      </w:tr>
      <w:tr w:rsidR="00A65BE0" w14:paraId="7C237846" w14:textId="77777777" w:rsidTr="00360988">
        <w:tc>
          <w:tcPr>
            <w:tcW w:w="2263" w:type="dxa"/>
          </w:tcPr>
          <w:p w14:paraId="6DA1095B" w14:textId="7FD62BE3" w:rsidR="00A65BE0" w:rsidRPr="006D228F" w:rsidRDefault="00A65BE0" w:rsidP="00A65BE0">
            <w:r>
              <w:t>at23.txt</w:t>
            </w:r>
          </w:p>
        </w:tc>
        <w:tc>
          <w:tcPr>
            <w:tcW w:w="4715" w:type="dxa"/>
          </w:tcPr>
          <w:p w14:paraId="55F0D261" w14:textId="395458F8" w:rsidR="00A65BE0" w:rsidRDefault="00A65BE0" w:rsidP="00A65BE0">
            <w:r w:rsidRPr="00A65BE0">
              <w:t>Test losing condition in test mode (lose by out of life).</w:t>
            </w:r>
          </w:p>
        </w:tc>
        <w:tc>
          <w:tcPr>
            <w:tcW w:w="2372" w:type="dxa"/>
          </w:tcPr>
          <w:p w14:paraId="12C3C9DA" w14:textId="3A50658B" w:rsidR="00A65BE0" w:rsidRDefault="00A65BE0" w:rsidP="00A65BE0">
            <w:r w:rsidRPr="00A53F44">
              <w:t>Yes</w:t>
            </w:r>
          </w:p>
        </w:tc>
      </w:tr>
    </w:tbl>
    <w:p w14:paraId="75F3F9C1" w14:textId="010D5652" w:rsidR="00CC7822" w:rsidRDefault="00CC7822" w:rsidP="00690DBD"/>
    <w:p w14:paraId="03DD4978" w14:textId="1E17DA84" w:rsidR="004A4033" w:rsidRPr="004A4033" w:rsidRDefault="00510712" w:rsidP="00DC01CD">
      <w:r>
        <w:t>(b)</w:t>
      </w:r>
      <w:r w:rsidR="00DC01CD">
        <w:t xml:space="preserve"> A</w:t>
      </w:r>
      <w:r w:rsidR="00DC01CD">
        <w:t xml:space="preserve"> screen shot of the </w:t>
      </w:r>
      <w:r w:rsidR="00697650">
        <w:t xml:space="preserve">result from </w:t>
      </w:r>
      <w:r w:rsidR="00DC01CD">
        <w:t>running the above set of regression tests.</w:t>
      </w:r>
    </w:p>
    <w:p w14:paraId="46D67261" w14:textId="6AA24ED9" w:rsidR="004A4033" w:rsidRPr="004A4033" w:rsidRDefault="00510712" w:rsidP="00C60E0D">
      <w:pPr>
        <w:tabs>
          <w:tab w:val="left" w:pos="3276"/>
        </w:tabs>
      </w:pPr>
      <w:r>
        <w:rPr>
          <w:noProof/>
        </w:rPr>
        <w:drawing>
          <wp:inline distT="0" distB="0" distL="0" distR="0" wp14:anchorId="6FB7BAE3" wp14:editId="16BEF392">
            <wp:extent cx="5943600" cy="3249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4033" w:rsidRPr="004A40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15E2F"/>
    <w:multiLevelType w:val="hybridMultilevel"/>
    <w:tmpl w:val="01300F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sTAyMTAzNzE1MDVX0lEKTi0uzszPAykwrAUAhMSv0CwAAAA="/>
  </w:docVars>
  <w:rsids>
    <w:rsidRoot w:val="00690DBD"/>
    <w:rsid w:val="000171AF"/>
    <w:rsid w:val="00074BA0"/>
    <w:rsid w:val="000F1191"/>
    <w:rsid w:val="000F7F40"/>
    <w:rsid w:val="001D45B7"/>
    <w:rsid w:val="00360988"/>
    <w:rsid w:val="003F44AB"/>
    <w:rsid w:val="00491203"/>
    <w:rsid w:val="004A2B8B"/>
    <w:rsid w:val="004A4033"/>
    <w:rsid w:val="004B4ADE"/>
    <w:rsid w:val="00510712"/>
    <w:rsid w:val="005858DE"/>
    <w:rsid w:val="00690DBD"/>
    <w:rsid w:val="00697650"/>
    <w:rsid w:val="006D228F"/>
    <w:rsid w:val="008047C0"/>
    <w:rsid w:val="00993838"/>
    <w:rsid w:val="00A65BE0"/>
    <w:rsid w:val="00A83200"/>
    <w:rsid w:val="00BB53E4"/>
    <w:rsid w:val="00C60E0D"/>
    <w:rsid w:val="00CC7822"/>
    <w:rsid w:val="00D74500"/>
    <w:rsid w:val="00DC01CD"/>
    <w:rsid w:val="00DD7CA3"/>
    <w:rsid w:val="00F9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5AA48"/>
  <w15:chartTrackingRefBased/>
  <w15:docId w15:val="{88CC51B7-3C1C-4C23-A7E2-290EB675A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DBD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0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 Koomson</dc:creator>
  <cp:keywords/>
  <dc:description/>
  <cp:lastModifiedBy>Ato Koomson</cp:lastModifiedBy>
  <cp:revision>5</cp:revision>
  <dcterms:created xsi:type="dcterms:W3CDTF">2020-04-04T08:51:00Z</dcterms:created>
  <dcterms:modified xsi:type="dcterms:W3CDTF">2020-04-04T09:01:00Z</dcterms:modified>
</cp:coreProperties>
</file>